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0F9" w:rsidRDefault="002D194A">
      <w:bookmarkStart w:id="0" w:name="_GoBack"/>
      <w:bookmarkEnd w:id="0"/>
      <w:r>
        <w:t>Syed-Signup system</w:t>
      </w:r>
    </w:p>
    <w:p w:rsidR="002D194A" w:rsidRDefault="002D194A">
      <w:r>
        <w:t>Will- initial login system</w:t>
      </w:r>
    </w:p>
    <w:p w:rsidR="002D194A" w:rsidRDefault="002D194A">
      <w:r>
        <w:t>Hershil- Search movie</w:t>
      </w:r>
    </w:p>
    <w:p w:rsidR="002D194A" w:rsidRDefault="002D194A">
      <w:r>
        <w:t>Brendon-Database setup</w:t>
      </w:r>
    </w:p>
    <w:sectPr w:rsidR="002D1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DW2MDEwNbQ0sjBT0lEKTi0uzszPAykwrAUAb6OoNiwAAAA="/>
  </w:docVars>
  <w:rsids>
    <w:rsidRoot w:val="002D194A"/>
    <w:rsid w:val="002D194A"/>
    <w:rsid w:val="007C3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944CD"/>
  <w15:chartTrackingRefBased/>
  <w15:docId w15:val="{2FB383D7-C136-42A8-9339-646ABC953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9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19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zer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shil Vora</dc:creator>
  <cp:keywords/>
  <dc:description/>
  <cp:lastModifiedBy>Hershil Vora</cp:lastModifiedBy>
  <cp:revision>1</cp:revision>
  <dcterms:created xsi:type="dcterms:W3CDTF">2019-03-18T12:23:00Z</dcterms:created>
  <dcterms:modified xsi:type="dcterms:W3CDTF">2019-03-18T12:25:00Z</dcterms:modified>
</cp:coreProperties>
</file>